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978E4" w14:textId="77777777" w:rsidR="008464D0" w:rsidRPr="000A0787" w:rsidRDefault="008464D0" w:rsidP="008464D0">
      <w:pPr>
        <w:pStyle w:val="Titolo1"/>
      </w:pPr>
      <w:bookmarkStart w:id="0" w:name="bookmark_body"/>
      <w:bookmarkEnd w:id="0"/>
      <w:r w:rsidRPr="000A0787">
        <w:t>PROVVEDIMENTO</w:t>
      </w:r>
    </w:p>
    <w:p w14:paraId="1ADF99F9" w14:textId="1B807327" w:rsidR="008464D0" w:rsidRPr="008464D0" w:rsidRDefault="008464D0" w:rsidP="008464D0">
      <w:pPr>
        <w:spacing w:after="0"/>
      </w:pPr>
      <w:r w:rsidRPr="008464D0">
        <w:rPr>
          <w:rFonts w:eastAsia="Calibri" w:cstheme="minorHAnsi"/>
          <w:b/>
          <w:bCs/>
          <w:szCs w:val="20"/>
        </w:rPr>
        <w:t>OGGETTO</w:t>
      </w:r>
      <w:r w:rsidRPr="008464D0">
        <w:rPr>
          <w:rFonts w:eastAsia="Calibri" w:cstheme="minorHAnsi"/>
          <w:i/>
          <w:iCs/>
          <w:szCs w:val="20"/>
        </w:rPr>
        <w:t xml:space="preserve">: </w:t>
      </w:r>
      <w:r w:rsidRPr="008464D0">
        <w:rPr>
          <w:rFonts w:eastAsia="Calibri" w:cstheme="minorHAnsi"/>
          <w:szCs w:val="20"/>
        </w:rPr>
        <w:t xml:space="preserve">NOMINA DEL RESPONSABILE UNICO DEL PROGETTO AI SENSI DELL’ART. 15 E DELL’ALLEGATO I.2 DEL DECRETO LEGISLATIVO 31 MARZO 2023 N. 36 PER L’AFFIDAMENTO </w:t>
      </w:r>
      <w:proofErr w:type="gramStart"/>
      <w:r w:rsidRPr="008464D0">
        <w:t>CAMPO.DELLA.FORNITURA</w:t>
      </w:r>
      <w:proofErr w:type="gramEnd"/>
    </w:p>
    <w:p w14:paraId="01C894AB" w14:textId="77777777" w:rsidR="008464D0" w:rsidRPr="008464D0" w:rsidRDefault="008464D0" w:rsidP="008464D0">
      <w:pPr>
        <w:spacing w:after="0"/>
        <w:rPr>
          <w:u w:val="single"/>
        </w:rPr>
      </w:pPr>
    </w:p>
    <w:p w14:paraId="0F22A274"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ecreto Legislativo del 4 giugno 2003, n. 127 recante “</w:t>
      </w:r>
      <w:r w:rsidRPr="008464D0">
        <w:rPr>
          <w:rFonts w:eastAsia="Calibri" w:cstheme="minorHAnsi"/>
          <w:i/>
          <w:iCs/>
          <w:szCs w:val="20"/>
        </w:rPr>
        <w:t>Riordino del Consiglio Nazionale delle Ricerche</w:t>
      </w:r>
      <w:r w:rsidRPr="008464D0">
        <w:rPr>
          <w:rFonts w:eastAsia="Calibri" w:cstheme="minorHAnsi"/>
          <w:szCs w:val="20"/>
        </w:rPr>
        <w:t>”;</w:t>
      </w:r>
    </w:p>
    <w:p w14:paraId="3EBEEA12"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09 n. 213, recante “</w:t>
      </w:r>
      <w:r w:rsidRPr="008464D0">
        <w:rPr>
          <w:rFonts w:eastAsia="Calibri" w:cstheme="minorHAnsi"/>
          <w:i/>
          <w:szCs w:val="20"/>
        </w:rPr>
        <w:t>Riordino del Consiglio Nazionale delle Ricerche in attuazione</w:t>
      </w:r>
      <w:r w:rsidRPr="008464D0">
        <w:rPr>
          <w:rFonts w:eastAsia="Calibri" w:cstheme="minorHAnsi"/>
          <w:szCs w:val="20"/>
        </w:rPr>
        <w:t xml:space="preserve"> </w:t>
      </w:r>
      <w:r w:rsidRPr="008464D0">
        <w:rPr>
          <w:rFonts w:eastAsia="Calibri" w:cstheme="minorHAnsi"/>
          <w:i/>
          <w:szCs w:val="20"/>
        </w:rPr>
        <w:t>dell’articolo 1 della Legge 27 settembre 2007, n. 165</w:t>
      </w:r>
      <w:r w:rsidRPr="008464D0">
        <w:rPr>
          <w:rFonts w:eastAsia="Calibri" w:cstheme="minorHAnsi"/>
          <w:szCs w:val="20"/>
        </w:rPr>
        <w:t>”;</w:t>
      </w:r>
    </w:p>
    <w:p w14:paraId="3D269BA4"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25 novembre 2016 n. 218, recante “</w:t>
      </w:r>
      <w:r w:rsidRPr="008464D0">
        <w:rPr>
          <w:rFonts w:eastAsia="Calibri" w:cstheme="minorHAnsi"/>
          <w:i/>
          <w:szCs w:val="20"/>
        </w:rPr>
        <w:t>Semplificazione delle attività degli enti pubblici di ricerca ai sensi dell'articolo 13 della legge 7 agosto 2015, n. 124</w:t>
      </w:r>
      <w:r w:rsidRPr="008464D0">
        <w:rPr>
          <w:rFonts w:eastAsia="Calibri" w:cstheme="minorHAnsi"/>
          <w:szCs w:val="20"/>
        </w:rPr>
        <w:t>”;</w:t>
      </w:r>
    </w:p>
    <w:p w14:paraId="6A3CB588" w14:textId="31C7C9BB" w:rsidR="007314F5" w:rsidRPr="008464D0" w:rsidRDefault="007314F5" w:rsidP="008464D0">
      <w:pPr>
        <w:widowControl w:val="0"/>
        <w:spacing w:before="60"/>
        <w:rPr>
          <w:rFonts w:eastAsia="Calibri" w:cstheme="minorHAnsi"/>
          <w:szCs w:val="20"/>
        </w:rPr>
      </w:pPr>
      <w:r w:rsidRPr="007314F5">
        <w:rPr>
          <w:rFonts w:eastAsia="Calibri" w:cstheme="minorHAnsi"/>
          <w:b/>
          <w:bCs/>
          <w:szCs w:val="20"/>
        </w:rPr>
        <w:t>VISTA</w:t>
      </w:r>
      <w:r w:rsidRPr="007314F5">
        <w:rPr>
          <w:rFonts w:eastAsia="Calibri" w:cstheme="minorHAnsi"/>
          <w:szCs w:val="20"/>
        </w:rPr>
        <w:t xml:space="preserve"> la legge 7 agosto 1990, n. 241 recante “Nuove norme in materia di procedimento amministrativo e di diritto di accesso ai documenti amministrativi” pubblicata sulla Gazzetta Ufficiale n. 192 del 18/08/1990 e </w:t>
      </w:r>
      <w:proofErr w:type="spellStart"/>
      <w:r w:rsidRPr="007314F5">
        <w:rPr>
          <w:rFonts w:eastAsia="Calibri" w:cstheme="minorHAnsi"/>
          <w:szCs w:val="20"/>
        </w:rPr>
        <w:t>s.m.i.</w:t>
      </w:r>
      <w:proofErr w:type="spellEnd"/>
      <w:r w:rsidRPr="007314F5">
        <w:rPr>
          <w:rFonts w:eastAsia="Calibri" w:cstheme="minorHAnsi"/>
          <w:szCs w:val="20"/>
        </w:rPr>
        <w:t>;</w:t>
      </w:r>
    </w:p>
    <w:p w14:paraId="0D2DBA06" w14:textId="77777777" w:rsid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411AA6D2" w14:textId="36049DAC" w:rsidR="007314F5" w:rsidRPr="008464D0" w:rsidRDefault="007314F5" w:rsidP="008464D0">
      <w:pPr>
        <w:widowControl w:val="0"/>
        <w:spacing w:before="60"/>
        <w:rPr>
          <w:rFonts w:eastAsia="Calibri" w:cstheme="minorHAnsi"/>
          <w:b/>
          <w:bCs/>
          <w:szCs w:val="20"/>
        </w:rPr>
      </w:pPr>
      <w:r w:rsidRPr="007314F5">
        <w:rPr>
          <w:rFonts w:eastAsia="Calibri" w:cstheme="minorHAnsi"/>
          <w:b/>
          <w:bCs/>
          <w:szCs w:val="20"/>
        </w:rPr>
        <w:t xml:space="preserve">VISTO </w:t>
      </w:r>
      <w:r w:rsidRPr="007314F5">
        <w:rPr>
          <w:rFonts w:eastAsia="Calibri" w:cstheme="minorHAnsi"/>
          <w:szCs w:val="20"/>
        </w:rPr>
        <w:t>il Regolamento di Organizzazione e Funzionamento del Consiglio Nazionale delle Ricerche - DPCNR n. 119 prot. n. 241776 del 10 luglio 2024, entrato in vigore dal 1° agosto 2024;</w:t>
      </w:r>
    </w:p>
    <w:p w14:paraId="2E462AAF"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403F433F" w14:textId="6F22291F"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marzo 2023, n. 36 rubricato “</w:t>
      </w:r>
      <w:r w:rsidRPr="008464D0">
        <w:rPr>
          <w:rFonts w:eastAsia="Calibri" w:cstheme="minorHAnsi"/>
          <w:i/>
          <w:iCs/>
          <w:szCs w:val="20"/>
        </w:rPr>
        <w:t>Codice dei Contratti Pubblici in attuazione dell’articolo 1 della legge 21 giugno 2022, n. 78, recante delega al Governo in materia di contratti pubblici</w:t>
      </w:r>
      <w:r w:rsidRPr="008464D0">
        <w:rPr>
          <w:rFonts w:eastAsia="Calibri" w:cstheme="minorHAnsi"/>
          <w:szCs w:val="20"/>
        </w:rPr>
        <w:t>”, pubblicato sul Supplemento Ordinario n. 12 della GU n. 77 del 31 marzo 2023 (nel seguito per brevità “Codice”);</w:t>
      </w:r>
    </w:p>
    <w:p w14:paraId="205086A7"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D.lgs. 31 dicembre 2024, n. 209 rubricato</w:t>
      </w:r>
      <w:r w:rsidRPr="008464D0">
        <w:rPr>
          <w:rFonts w:eastAsia="Calibri" w:cstheme="minorHAnsi"/>
          <w:i/>
          <w:iCs/>
          <w:szCs w:val="20"/>
        </w:rPr>
        <w:t xml:space="preserve"> “Disposizioni integrative e correttive al codice dei contratti pubblici, di cui al decreto legislativo 31 marzo 2023, n. 36”, </w:t>
      </w:r>
      <w:r w:rsidRPr="008464D0">
        <w:rPr>
          <w:rFonts w:eastAsia="Calibri" w:cstheme="minorHAnsi"/>
          <w:szCs w:val="20"/>
        </w:rPr>
        <w:t>pubblicato sul Supplemento Ordinario n.45/L della GU n. 305 del 31 dicembre 2024</w:t>
      </w:r>
      <w:r w:rsidRPr="008464D0">
        <w:rPr>
          <w:rFonts w:eastAsia="Calibri" w:cstheme="minorHAnsi"/>
          <w:i/>
          <w:iCs/>
          <w:szCs w:val="20"/>
        </w:rPr>
        <w:t>;</w:t>
      </w:r>
    </w:p>
    <w:p w14:paraId="245C1A88" w14:textId="77777777" w:rsidR="008464D0" w:rsidRPr="008464D0" w:rsidRDefault="008464D0" w:rsidP="008464D0">
      <w:pPr>
        <w:spacing w:before="60"/>
        <w:rPr>
          <w:rFonts w:cstheme="minorHAnsi"/>
          <w:szCs w:val="20"/>
        </w:rPr>
      </w:pPr>
      <w:bookmarkStart w:id="1" w:name="_Hlk165457906"/>
      <w:r w:rsidRPr="008464D0">
        <w:rPr>
          <w:rFonts w:cstheme="minorHAnsi"/>
          <w:szCs w:val="20"/>
        </w:rPr>
        <w:t>CAMPO.NOMINE</w:t>
      </w:r>
    </w:p>
    <w:bookmarkEnd w:id="1"/>
    <w:p w14:paraId="7C729DF5" w14:textId="77777777"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il Codice di comportamento dei dipendenti del Consiglio Nazionale delle Ricerche approvato con delibera del Consiglio di Amministrazione n° 137/2017;</w:t>
      </w:r>
    </w:p>
    <w:p w14:paraId="5F67E4CD" w14:textId="2F83C8F1" w:rsidR="008464D0" w:rsidRPr="008464D0" w:rsidRDefault="008464D0" w:rsidP="008464D0">
      <w:pPr>
        <w:widowControl w:val="0"/>
        <w:spacing w:before="60"/>
        <w:rPr>
          <w:rFonts w:eastAsia="Calibri" w:cstheme="minorHAnsi"/>
          <w:szCs w:val="20"/>
        </w:rPr>
      </w:pPr>
      <w:r w:rsidRPr="008464D0">
        <w:rPr>
          <w:rFonts w:eastAsia="Calibri" w:cstheme="minorHAnsi"/>
          <w:b/>
          <w:bCs/>
          <w:szCs w:val="20"/>
        </w:rPr>
        <w:t xml:space="preserve">VISTO </w:t>
      </w:r>
      <w:r w:rsidR="0001330F" w:rsidRPr="0001330F">
        <w:rPr>
          <w:rFonts w:eastAsia="Calibri" w:cstheme="minorHAnsi"/>
          <w:szCs w:val="20"/>
        </w:rPr>
        <w:t>il vigente Piano triennale per la prevenzione della corruzione e della trasparenza (PTPCT) contenuto nel Piano Integrato di Attività e Organizzazione (PIAO), adottato con delibera del Consiglio di Amministrazione del Consiglio Nazionale delle Ricerche ai sensi dell’articolo 6 del decreto-legge n. 80/2021</w:t>
      </w:r>
      <w:r w:rsidRPr="008464D0">
        <w:rPr>
          <w:rFonts w:eastAsia="Calibri" w:cstheme="minorHAnsi"/>
          <w:szCs w:val="20"/>
        </w:rPr>
        <w:t>;</w:t>
      </w:r>
    </w:p>
    <w:p w14:paraId="0C16DF24" w14:textId="137ED467" w:rsidR="008464D0" w:rsidRPr="008464D0" w:rsidRDefault="008464D0" w:rsidP="008464D0">
      <w:pPr>
        <w:widowControl w:val="0"/>
        <w:spacing w:before="60"/>
        <w:ind w:right="-45"/>
        <w:rPr>
          <w:rFonts w:eastAsia="Calibri" w:cstheme="minorHAnsi"/>
          <w:i/>
          <w:iCs/>
          <w:szCs w:val="20"/>
        </w:rPr>
      </w:pPr>
      <w:r w:rsidRPr="008464D0">
        <w:rPr>
          <w:rFonts w:eastAsia="Calibri" w:cstheme="minorHAnsi"/>
          <w:b/>
          <w:bCs/>
          <w:szCs w:val="20"/>
        </w:rPr>
        <w:t xml:space="preserve">VISTO </w:t>
      </w:r>
      <w:r w:rsidRPr="008464D0">
        <w:rPr>
          <w:rFonts w:eastAsia="Calibri" w:cstheme="minorHAnsi"/>
          <w:szCs w:val="20"/>
        </w:rPr>
        <w:t>l’art. 15, comma 1, del Codice il quale dispone che “</w:t>
      </w:r>
      <w:r w:rsidRPr="008464D0">
        <w:rPr>
          <w:rFonts w:eastAsia="Calibr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401B7EE3" w14:textId="77777777" w:rsidR="008464D0" w:rsidRPr="008464D0" w:rsidRDefault="008464D0" w:rsidP="008464D0">
      <w:pPr>
        <w:widowControl w:val="0"/>
        <w:ind w:right="-45"/>
        <w:rPr>
          <w:rFonts w:eastAsia="Calibri" w:cstheme="minorHAnsi"/>
          <w:i/>
          <w:iCs/>
          <w:szCs w:val="20"/>
        </w:rPr>
      </w:pPr>
      <w:r w:rsidRPr="008464D0">
        <w:rPr>
          <w:rFonts w:eastAsia="Calibri" w:cstheme="minorHAnsi"/>
          <w:b/>
          <w:bCs/>
          <w:szCs w:val="20"/>
        </w:rPr>
        <w:t>CONSIDERATO</w:t>
      </w:r>
      <w:r w:rsidRPr="008464D0">
        <w:rPr>
          <w:rFonts w:eastAsia="Calibri" w:cstheme="minorHAnsi"/>
          <w:szCs w:val="20"/>
        </w:rPr>
        <w:t xml:space="preserve"> che, a tenore del comma 2, del già richiamato art. 15 del Codice “</w:t>
      </w:r>
      <w:r w:rsidRPr="008464D0">
        <w:rPr>
          <w:rFonts w:eastAsia="Calibr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8464D0">
        <w:rPr>
          <w:rFonts w:eastAsia="Calibri" w:cstheme="minorHAnsi"/>
          <w:szCs w:val="20"/>
        </w:rPr>
        <w:t>”</w:t>
      </w:r>
      <w:r w:rsidRPr="008464D0">
        <w:rPr>
          <w:rFonts w:eastAsia="Calibri" w:cstheme="minorHAnsi"/>
          <w:i/>
          <w:iCs/>
          <w:szCs w:val="20"/>
        </w:rPr>
        <w:t>;</w:t>
      </w:r>
    </w:p>
    <w:p w14:paraId="79DFA679" w14:textId="77777777" w:rsidR="008464D0" w:rsidRPr="008464D0" w:rsidRDefault="008464D0" w:rsidP="008464D0">
      <w:pPr>
        <w:widowControl w:val="0"/>
        <w:ind w:right="-45"/>
        <w:rPr>
          <w:rFonts w:eastAsia="Calibri" w:cstheme="minorHAnsi"/>
          <w:szCs w:val="20"/>
        </w:rPr>
      </w:pPr>
      <w:r w:rsidRPr="008464D0">
        <w:rPr>
          <w:rFonts w:eastAsia="Calibri" w:cstheme="minorHAnsi"/>
          <w:b/>
          <w:bCs/>
          <w:szCs w:val="20"/>
        </w:rPr>
        <w:t xml:space="preserve">VISTO </w:t>
      </w:r>
      <w:r w:rsidRPr="008464D0">
        <w:rPr>
          <w:rFonts w:eastAsia="Calibri" w:cstheme="minorHAnsi"/>
          <w:szCs w:val="20"/>
        </w:rPr>
        <w:t>l’allegato I.2 del Codice, recante “</w:t>
      </w:r>
      <w:r w:rsidRPr="008464D0">
        <w:rPr>
          <w:rFonts w:eastAsia="Calibri" w:cstheme="minorHAnsi"/>
          <w:i/>
          <w:iCs/>
          <w:szCs w:val="20"/>
        </w:rPr>
        <w:t>Attività del RUP (Art. 15, comma 5, del Codice)</w:t>
      </w:r>
      <w:r w:rsidRPr="008464D0">
        <w:rPr>
          <w:rFonts w:eastAsia="Calibri" w:cstheme="minorHAnsi"/>
          <w:szCs w:val="20"/>
        </w:rPr>
        <w:t xml:space="preserve">”, riguardante la nomina i </w:t>
      </w:r>
      <w:r w:rsidRPr="008464D0">
        <w:rPr>
          <w:rFonts w:eastAsia="Calibri" w:cstheme="minorHAnsi"/>
          <w:szCs w:val="20"/>
        </w:rPr>
        <w:lastRenderedPageBreak/>
        <w:t>requisiti e i compiti del responsabile unico del progetto (RUP) per l’affidamento di appalti e concessioni, ai sensi dell’articolo 15, comma 5, del Codice;</w:t>
      </w:r>
    </w:p>
    <w:p w14:paraId="7F253038" w14:textId="2D261C85" w:rsidR="008464D0" w:rsidRPr="008464D0" w:rsidRDefault="008464D0" w:rsidP="008464D0">
      <w:pPr>
        <w:widowControl w:val="0"/>
        <w:spacing w:before="60"/>
        <w:ind w:right="-45"/>
        <w:rPr>
          <w:rFonts w:cstheme="minorHAnsi"/>
          <w:color w:val="000000" w:themeColor="text1"/>
          <w:szCs w:val="20"/>
        </w:rPr>
      </w:pPr>
      <w:bookmarkStart w:id="2" w:name="bookmark_ras"/>
      <w:r w:rsidRPr="008464D0">
        <w:rPr>
          <w:rFonts w:cstheme="minorHAnsi"/>
          <w:color w:val="000000" w:themeColor="text1"/>
          <w:szCs w:val="20"/>
        </w:rPr>
        <w:t>CAMPO.</w:t>
      </w:r>
      <w:r w:rsidR="00FB0DA1">
        <w:rPr>
          <w:rFonts w:cstheme="minorHAnsi"/>
          <w:color w:val="000000" w:themeColor="text1"/>
          <w:szCs w:val="20"/>
        </w:rPr>
        <w:t>RAS</w:t>
      </w:r>
    </w:p>
    <w:bookmarkEnd w:id="2"/>
    <w:p w14:paraId="258D451A" w14:textId="0D19A21D" w:rsidR="008464D0" w:rsidRPr="008464D0" w:rsidRDefault="008464D0" w:rsidP="008464D0">
      <w:pPr>
        <w:widowControl w:val="0"/>
        <w:spacing w:before="60"/>
        <w:ind w:right="-45"/>
        <w:rPr>
          <w:rFonts w:eastAsia="Calibri" w:cstheme="minorHAnsi"/>
          <w:szCs w:val="20"/>
        </w:rPr>
      </w:pPr>
      <w:r w:rsidRPr="008464D0">
        <w:rPr>
          <w:rFonts w:eastAsia="Calibri" w:cstheme="minorHAnsi"/>
          <w:b/>
          <w:bCs/>
          <w:szCs w:val="20"/>
        </w:rPr>
        <w:t xml:space="preserve">CONSIDERATO </w:t>
      </w:r>
      <w:r w:rsidRPr="008464D0">
        <w:rPr>
          <w:rFonts w:eastAsia="Calibri" w:cstheme="minorHAnsi"/>
          <w:szCs w:val="20"/>
        </w:rPr>
        <w:t>che,</w:t>
      </w:r>
      <w:r w:rsidRPr="008464D0">
        <w:rPr>
          <w:rFonts w:eastAsia="Calibri" w:cstheme="minorHAnsi"/>
          <w:b/>
          <w:bCs/>
          <w:szCs w:val="20"/>
        </w:rPr>
        <w:t xml:space="preserve"> </w:t>
      </w:r>
      <w:r w:rsidRPr="008464D0">
        <w:rPr>
          <w:rFonts w:eastAsia="Calibri" w:cstheme="minorHAnsi"/>
          <w:szCs w:val="20"/>
        </w:rPr>
        <w:t>il soggetto nominando è dipendente dell’Ente committente ed è in possesso della necessaria esperienza e qualificazione prevista dall’allegato I.2 del Codice sopra richiamato,</w:t>
      </w:r>
    </w:p>
    <w:p w14:paraId="4DFEE584" w14:textId="77777777" w:rsidR="008464D0" w:rsidRPr="00C31D42" w:rsidRDefault="008464D0" w:rsidP="008464D0">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46B7C59B" w14:textId="371D20EB" w:rsidR="008464D0" w:rsidRPr="00C31D42" w:rsidRDefault="008464D0" w:rsidP="007B0C30">
      <w:pPr>
        <w:pStyle w:val="Elencoliv1"/>
      </w:pPr>
      <w:bookmarkStart w:id="3" w:name="bookmark_rup"/>
      <w:r w:rsidRPr="00C31D42">
        <w:rPr>
          <w:b/>
          <w:bCs/>
        </w:rPr>
        <w:t xml:space="preserve">DI </w:t>
      </w:r>
      <w:r w:rsidRPr="003043A1">
        <w:rPr>
          <w:b/>
          <w:bCs/>
        </w:rPr>
        <w:t>NOMINARE</w:t>
      </w:r>
      <w:r w:rsidRPr="000C0E07">
        <w:rPr>
          <w:b/>
          <w:bCs/>
        </w:rPr>
        <w:t xml:space="preserve"> </w:t>
      </w:r>
      <w:r w:rsidR="00211140">
        <w:rPr>
          <w:b/>
          <w:bCs/>
        </w:rPr>
        <w:t>______</w:t>
      </w:r>
      <w:r w:rsidRPr="000C0E07">
        <w:rPr>
          <w:b/>
          <w:bCs/>
        </w:rPr>
        <w:t xml:space="preserve"> </w:t>
      </w:r>
      <w:bookmarkEnd w:id="3"/>
      <w:r w:rsidRPr="000C0E07">
        <w:t>Responsabile</w:t>
      </w:r>
      <w:r w:rsidRPr="00C31D42">
        <w:t xml:space="preserve"> Unico del Progetto </w:t>
      </w:r>
      <w:r>
        <w:t xml:space="preserve">(RUP) </w:t>
      </w:r>
      <w:r w:rsidRPr="00C31D42">
        <w:t>il quale, ai sensi dell'art. 15 del Codice, dovrà:</w:t>
      </w:r>
    </w:p>
    <w:p w14:paraId="7ED52080" w14:textId="77777777" w:rsidR="008464D0" w:rsidRPr="00C31D42" w:rsidRDefault="008464D0" w:rsidP="00265392">
      <w:pPr>
        <w:pStyle w:val="Elencoliv2"/>
      </w:pPr>
      <w:r w:rsidRPr="00C31D42">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42C64401" w14:textId="77777777" w:rsidR="008464D0" w:rsidRPr="00C31D42" w:rsidRDefault="008464D0" w:rsidP="00265392">
      <w:pPr>
        <w:pStyle w:val="Elencoliv2"/>
      </w:pPr>
      <w:r w:rsidRPr="00C31D42">
        <w:t xml:space="preserve">procedere, di concerto con la stazione appaltante, alla redazione dei documenti </w:t>
      </w:r>
      <w:r>
        <w:t>inerenti all’affidamento</w:t>
      </w:r>
      <w:r w:rsidRPr="00C31D42">
        <w:t xml:space="preserve"> ivi inclus</w:t>
      </w:r>
      <w:r>
        <w:t xml:space="preserve">a la eventuale lettera d’invito </w:t>
      </w:r>
      <w:r w:rsidRPr="00C31D42">
        <w:t>e i relativi allegati;</w:t>
      </w:r>
    </w:p>
    <w:p w14:paraId="514CCDE1" w14:textId="77777777" w:rsidR="008464D0" w:rsidRPr="00C31D42" w:rsidRDefault="008464D0" w:rsidP="00265392">
      <w:pPr>
        <w:pStyle w:val="Elencoliv2"/>
      </w:pPr>
      <w:r w:rsidRPr="00C31D42">
        <w:t xml:space="preserve">procedere alla prenotazione del Codice Identificativo Gara (CIG) tramite </w:t>
      </w:r>
      <w:r>
        <w:t xml:space="preserve">la </w:t>
      </w:r>
      <w:bookmarkStart w:id="4" w:name="bookmark_pcp"/>
      <w:r>
        <w:t>piattaforma telematica di negoziazione</w:t>
      </w:r>
      <w:bookmarkEnd w:id="4"/>
      <w:r w:rsidRPr="00C31D42">
        <w:t xml:space="preserve"> e di tutti gli altri adempimenti previsti dalla normativa vigente;</w:t>
      </w:r>
    </w:p>
    <w:p w14:paraId="5F032F67" w14:textId="77777777" w:rsidR="008464D0" w:rsidRPr="00C31D42" w:rsidRDefault="008464D0" w:rsidP="005B6B82">
      <w:pPr>
        <w:pStyle w:val="Elencoliv2"/>
        <w:spacing w:after="120"/>
      </w:pPr>
      <w:r w:rsidRPr="00C31D42">
        <w:t>rilasciare apposita dichiarazione, rispetto al ruolo ricoperto ed alle funzioni svolte, nella quale attesti di non trovarsi in alcuna delle situazioni di conflitto di interessi, anche potenziale, di cui all’art. 16 del D.lgs. n. 36/2023.</w:t>
      </w:r>
    </w:p>
    <w:p w14:paraId="58073794" w14:textId="23EC03D0" w:rsidR="00ED0442" w:rsidRDefault="00ED0442" w:rsidP="007B0C30">
      <w:pPr>
        <w:pStyle w:val="Elencoliv1"/>
      </w:pPr>
      <w:r w:rsidRPr="00C31D42">
        <w:rPr>
          <w:b/>
          <w:bCs/>
        </w:rPr>
        <w:t>DI INDIVIDUARE</w:t>
      </w:r>
      <w:r w:rsidRPr="00C31D42">
        <w:t xml:space="preserve"> ai sensi dell</w:t>
      </w:r>
      <w:r>
        <w:t>’</w:t>
      </w:r>
      <w:r w:rsidRPr="00C31D42">
        <w:t xml:space="preserve">art. 15, comma 6, del Codice, il </w:t>
      </w:r>
      <w:bookmarkStart w:id="5" w:name="bookmark_supporto_rup"/>
      <w:r w:rsidR="00A729FC">
        <w:t>CAMPO.SUPPORTO.RUP</w:t>
      </w:r>
      <w:bookmarkEnd w:id="5"/>
      <w:r w:rsidR="00A729FC">
        <w:t xml:space="preserve"> </w:t>
      </w:r>
      <w:r w:rsidRPr="00C31D42">
        <w:t>in qualità di supporto al RUP, fermo restando i compiti e le mansioni a cui gli stessi sono già assegnati;</w:t>
      </w:r>
    </w:p>
    <w:p w14:paraId="45EEB015" w14:textId="77777777" w:rsidR="008464D0" w:rsidRPr="009760D0" w:rsidRDefault="008464D0" w:rsidP="007B0C30">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70E5E7AC" w14:textId="77777777" w:rsidR="008464D0" w:rsidRDefault="008464D0" w:rsidP="008464D0">
      <w:pPr>
        <w:widowControl w:val="0"/>
        <w:spacing w:before="60" w:after="0"/>
        <w:ind w:right="-45"/>
        <w:rPr>
          <w:rFonts w:asciiTheme="minorHAnsi" w:eastAsia="Calibri" w:hAnsiTheme="minorHAnsi" w:cstheme="minorHAnsi"/>
          <w:b/>
          <w:bCs/>
          <w:szCs w:val="20"/>
        </w:rPr>
      </w:pPr>
    </w:p>
    <w:p w14:paraId="3EF5ADB7" w14:textId="77777777" w:rsidR="008464D0" w:rsidRDefault="008464D0" w:rsidP="008464D0">
      <w:pPr>
        <w:spacing w:after="0"/>
      </w:pPr>
      <w:r>
        <w:t>CAMPO.FIRMA</w:t>
      </w:r>
    </w:p>
    <w:p w14:paraId="17031FB7" w14:textId="29F76E71" w:rsidR="008E4AE3" w:rsidRDefault="008E4AE3" w:rsidP="00EC66C4">
      <w:pPr>
        <w:rPr>
          <w:rFonts w:eastAsia="Gothic A1"/>
        </w:rPr>
      </w:pPr>
    </w:p>
    <w:p w14:paraId="7FDADC1B" w14:textId="77777777" w:rsidR="001C11E0" w:rsidRPr="00EC66C4" w:rsidRDefault="001C11E0" w:rsidP="00EC66C4">
      <w:pPr>
        <w:rPr>
          <w:rFonts w:eastAsia="Gothic A1"/>
        </w:rPr>
      </w:pPr>
    </w:p>
    <w:sectPr w:rsidR="001C11E0" w:rsidRPr="00EC66C4" w:rsidSect="008E4AE3">
      <w:headerReference w:type="default" r:id="rId8"/>
      <w:footerReference w:type="default" r:id="rId9"/>
      <w:headerReference w:type="first" r:id="rId10"/>
      <w:footerReference w:type="first" r:id="rId11"/>
      <w:pgSz w:w="11906" w:h="16838"/>
      <w:pgMar w:top="1985" w:right="1134" w:bottom="1985" w:left="1134" w:header="0" w:footer="567" w:gutter="0"/>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BD7CE" w14:textId="77777777" w:rsidR="008B2D03" w:rsidRDefault="008B2D03" w:rsidP="00427EA5">
      <w:r>
        <w:separator/>
      </w:r>
    </w:p>
  </w:endnote>
  <w:endnote w:type="continuationSeparator" w:id="0">
    <w:p w14:paraId="00DF6BAD" w14:textId="77777777" w:rsidR="008B2D03" w:rsidRDefault="008B2D03"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40502020204"/>
    <w:charset w:val="00"/>
    <w:family w:val="swiss"/>
    <w:pitch w:val="variable"/>
    <w:sig w:usb0="8100AAF7" w:usb1="0000807B" w:usb2="00000008"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2EA8190B"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15027"/>
      <w:tblOverlap w:val="never"/>
      <w:tblW w:w="5000" w:type="pct"/>
      <w:tblLook w:val="04A0" w:firstRow="1" w:lastRow="0" w:firstColumn="1" w:lastColumn="0" w:noHBand="0" w:noVBand="1"/>
    </w:tblPr>
    <w:tblGrid>
      <w:gridCol w:w="2936"/>
      <w:gridCol w:w="6918"/>
    </w:tblGrid>
    <w:tr w:rsidR="00235BBA" w14:paraId="571379D7" w14:textId="77777777" w:rsidTr="00D00A42">
      <w:tc>
        <w:tcPr>
          <w:tcW w:w="1490" w:type="pct"/>
        </w:tcPr>
        <w:p w14:paraId="59CCBE64"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CNR-IPSP</w:t>
          </w:r>
        </w:p>
        <w:p w14:paraId="1EB0D846" w14:textId="77777777" w:rsidR="00235BBA" w:rsidRPr="00E16C6A" w:rsidRDefault="00235BBA" w:rsidP="00235BBA">
          <w:pPr>
            <w:pStyle w:val="Piedipagina"/>
            <w:framePr w:hSpace="0" w:wrap="auto" w:vAnchor="margin" w:xAlign="left" w:yAlign="inline"/>
            <w:suppressOverlap w:val="0"/>
            <w:jc w:val="center"/>
            <w:rPr>
              <w:b/>
              <w:bCs w:val="0"/>
            </w:rPr>
          </w:pPr>
          <w:r w:rsidRPr="00E16C6A">
            <w:rPr>
              <w:b/>
              <w:bCs w:val="0"/>
            </w:rPr>
            <w:t>Istituto per la Protezione Sostenibile delle Piante</w:t>
          </w:r>
        </w:p>
        <w:p w14:paraId="0165B606" w14:textId="77777777" w:rsidR="00235BBA" w:rsidRPr="006F77A7" w:rsidRDefault="00235BBA" w:rsidP="00235BBA">
          <w:pPr>
            <w:pStyle w:val="Piedipagina"/>
            <w:framePr w:hSpace="0" w:wrap="auto" w:vAnchor="margin" w:xAlign="left" w:yAlign="inline"/>
            <w:suppressOverlap w:val="0"/>
            <w:jc w:val="center"/>
          </w:pPr>
        </w:p>
        <w:p w14:paraId="3604A752" w14:textId="77777777" w:rsidR="00235BBA" w:rsidRPr="006F77A7" w:rsidRDefault="00235BBA" w:rsidP="00235BBA">
          <w:pPr>
            <w:pStyle w:val="Piedipagina"/>
            <w:framePr w:hSpace="0" w:wrap="auto" w:vAnchor="margin" w:xAlign="left" w:yAlign="inline"/>
            <w:suppressOverlap w:val="0"/>
            <w:jc w:val="center"/>
          </w:pPr>
          <w:r w:rsidRPr="006F77A7">
            <w:t>www.ipsp.cnr.it</w:t>
          </w:r>
        </w:p>
        <w:p w14:paraId="6B93D5E5" w14:textId="77777777" w:rsidR="00235BBA" w:rsidRPr="006F77A7" w:rsidRDefault="00235BBA" w:rsidP="00235BBA">
          <w:pPr>
            <w:pStyle w:val="Piedipagina"/>
            <w:framePr w:hSpace="0" w:wrap="auto" w:vAnchor="margin" w:xAlign="left" w:yAlign="inline"/>
            <w:suppressOverlap w:val="0"/>
            <w:jc w:val="center"/>
          </w:pPr>
          <w:r w:rsidRPr="006F77A7">
            <w:t>segreteria@ipsp.cnr.it</w:t>
          </w:r>
        </w:p>
        <w:p w14:paraId="2181A715" w14:textId="77777777" w:rsidR="00235BBA" w:rsidRPr="006F77A7" w:rsidRDefault="00235BBA" w:rsidP="00235BBA">
          <w:pPr>
            <w:pStyle w:val="Piedipagina"/>
            <w:framePr w:hSpace="0" w:wrap="auto" w:vAnchor="margin" w:xAlign="left" w:yAlign="inline"/>
            <w:suppressOverlap w:val="0"/>
            <w:jc w:val="center"/>
          </w:pPr>
          <w:r w:rsidRPr="006F77A7">
            <w:t>protocollo.ipsp@pec.cnr.it</w:t>
          </w:r>
        </w:p>
      </w:tc>
      <w:tc>
        <w:tcPr>
          <w:tcW w:w="3510" w:type="pct"/>
          <w:vAlign w:val="bottom"/>
        </w:tcPr>
        <w:p w14:paraId="05F391E5" w14:textId="77777777" w:rsidR="00235BBA" w:rsidRPr="006F77A7" w:rsidRDefault="00235BBA" w:rsidP="00235BBA">
          <w:pPr>
            <w:pStyle w:val="Piedipagina"/>
            <w:framePr w:hSpace="0" w:wrap="auto" w:vAnchor="margin" w:xAlign="left" w:yAlign="inline"/>
            <w:suppressOverlap w:val="0"/>
          </w:pPr>
          <w:r w:rsidRPr="00E16C6A">
            <w:rPr>
              <w:b/>
              <w:bCs w:val="0"/>
            </w:rPr>
            <w:t>SEDI</w:t>
          </w:r>
        </w:p>
        <w:p w14:paraId="6C30B9AF" w14:textId="77777777" w:rsidR="00235BBA" w:rsidRPr="006F77A7" w:rsidRDefault="00235BBA" w:rsidP="00235BBA">
          <w:pPr>
            <w:pStyle w:val="Piedipagina"/>
            <w:framePr w:hSpace="0" w:wrap="auto" w:vAnchor="margin" w:xAlign="left" w:yAlign="inline"/>
            <w:suppressOverlap w:val="0"/>
          </w:pPr>
          <w:r w:rsidRPr="006F77A7">
            <w:rPr>
              <w:b/>
            </w:rPr>
            <w:t>Torino Sede Istituzionale</w:t>
          </w:r>
          <w:r w:rsidRPr="006F77A7">
            <w:t xml:space="preserve"> – Strada delle Cacce, 73 – 10135 Torino, Tel. + 39 0113977911</w:t>
          </w:r>
        </w:p>
        <w:p w14:paraId="245050F5" w14:textId="77777777" w:rsidR="00235BBA" w:rsidRPr="006F77A7" w:rsidRDefault="00235BBA" w:rsidP="00235BBA">
          <w:pPr>
            <w:pStyle w:val="Piedipagina"/>
            <w:framePr w:hSpace="0" w:wrap="auto" w:vAnchor="margin" w:xAlign="left" w:yAlign="inline"/>
            <w:suppressOverlap w:val="0"/>
          </w:pPr>
          <w:r w:rsidRPr="006F77A7">
            <w:rPr>
              <w:b/>
            </w:rPr>
            <w:t>Bari</w:t>
          </w:r>
          <w:r w:rsidRPr="006F77A7">
            <w:t xml:space="preserve"> – Via Amendola, 122/D – 70126 Bari, Tel. +39 0805929220</w:t>
          </w:r>
        </w:p>
        <w:p w14:paraId="383E8D83" w14:textId="77777777" w:rsidR="00235BBA" w:rsidRPr="006F77A7" w:rsidRDefault="00235BBA" w:rsidP="00235BBA">
          <w:pPr>
            <w:pStyle w:val="Piedipagina"/>
            <w:framePr w:hSpace="0" w:wrap="auto" w:vAnchor="margin" w:xAlign="left" w:yAlign="inline"/>
            <w:suppressOverlap w:val="0"/>
          </w:pPr>
          <w:r w:rsidRPr="006F77A7">
            <w:rPr>
              <w:b/>
            </w:rPr>
            <w:t>Legnaro (PD)</w:t>
          </w:r>
          <w:r w:rsidRPr="006F77A7">
            <w:t xml:space="preserve"> – Viale dell’Università, 16 – 35020 Legnaro (PD), Tel. +39 0498272819</w:t>
          </w:r>
        </w:p>
        <w:p w14:paraId="52C7B181" w14:textId="77777777" w:rsidR="00235BBA" w:rsidRPr="006F77A7" w:rsidRDefault="00235BBA" w:rsidP="00235BBA">
          <w:pPr>
            <w:pStyle w:val="Piedipagina"/>
            <w:framePr w:hSpace="0" w:wrap="auto" w:vAnchor="margin" w:xAlign="left" w:yAlign="inline"/>
            <w:suppressOverlap w:val="0"/>
          </w:pPr>
          <w:r w:rsidRPr="006F77A7">
            <w:rPr>
              <w:b/>
            </w:rPr>
            <w:t>Portici (NA)</w:t>
          </w:r>
          <w:r w:rsidRPr="006F77A7">
            <w:t xml:space="preserve"> – Piazzale Enrico Fermi, 1 – 80055 Portici (NA), Tel. +39 06499327800</w:t>
          </w:r>
        </w:p>
        <w:p w14:paraId="51F196AD" w14:textId="77777777" w:rsidR="00235BBA" w:rsidRPr="006F77A7" w:rsidRDefault="00235BBA" w:rsidP="00235BBA">
          <w:pPr>
            <w:pStyle w:val="Piedipagina"/>
            <w:framePr w:hSpace="0" w:wrap="auto" w:vAnchor="margin" w:xAlign="left" w:yAlign="inline"/>
            <w:suppressOverlap w:val="0"/>
          </w:pPr>
          <w:r w:rsidRPr="006F77A7">
            <w:rPr>
              <w:b/>
            </w:rPr>
            <w:t>Sesto Fiorentino (FI)</w:t>
          </w:r>
          <w:r w:rsidRPr="006F77A7">
            <w:t xml:space="preserve"> – Via Madonna del Piano, 10 – 50019 Sesto F.no (FI), Tel. +39 0555225580</w:t>
          </w:r>
        </w:p>
        <w:p w14:paraId="3C2E4B81" w14:textId="77777777" w:rsidR="00235BBA" w:rsidRPr="006F77A7" w:rsidRDefault="00235BBA" w:rsidP="00235BBA">
          <w:pPr>
            <w:pStyle w:val="Pidipagina"/>
            <w:rPr>
              <w:rFonts w:cs="Calibri"/>
              <w:color w:val="002F5F"/>
              <w:sz w:val="16"/>
              <w:szCs w:val="16"/>
            </w:rPr>
          </w:pPr>
          <w:r w:rsidRPr="006F77A7">
            <w:rPr>
              <w:rFonts w:cs="Calibri"/>
              <w:b/>
              <w:color w:val="002F5F"/>
              <w:sz w:val="16"/>
              <w:szCs w:val="16"/>
            </w:rPr>
            <w:t>Torino</w:t>
          </w:r>
          <w:r w:rsidRPr="006F77A7">
            <w:rPr>
              <w:rFonts w:cs="Calibri"/>
              <w:bCs/>
              <w:color w:val="002F5F"/>
              <w:sz w:val="16"/>
              <w:szCs w:val="16"/>
            </w:rPr>
            <w:t xml:space="preserve"> – Viale Mattioli, 25 – 10125 Torino, Tel. + 39 0116502927</w:t>
          </w:r>
        </w:p>
      </w:tc>
    </w:tr>
  </w:tbl>
  <w:p w14:paraId="1FA596FD" w14:textId="77777777" w:rsidR="00235BBA" w:rsidRDefault="00235BB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EC12BA" w14:textId="77777777" w:rsidR="008B2D03" w:rsidRDefault="008B2D03" w:rsidP="00427EA5">
      <w:r>
        <w:separator/>
      </w:r>
    </w:p>
  </w:footnote>
  <w:footnote w:type="continuationSeparator" w:id="0">
    <w:p w14:paraId="48C075D5" w14:textId="77777777" w:rsidR="008B2D03" w:rsidRDefault="008B2D03" w:rsidP="00427E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68D1FE" w14:textId="68C6F74C" w:rsidR="009129CB" w:rsidRPr="002B3D70" w:rsidRDefault="008E4AE3" w:rsidP="002B3D70">
    <w:pPr>
      <w:pStyle w:val="Intestazione"/>
    </w:pPr>
    <w:r>
      <w:rPr>
        <w:noProof/>
      </w:rPr>
      <w:drawing>
        <wp:anchor distT="0" distB="0" distL="114300" distR="114300" simplePos="0" relativeHeight="251658752" behindDoc="0" locked="0" layoutInCell="1" allowOverlap="1" wp14:anchorId="340A1B37" wp14:editId="6DB335A9">
          <wp:simplePos x="0" y="0"/>
          <wp:positionH relativeFrom="margin">
            <wp:posOffset>4637314</wp:posOffset>
          </wp:positionH>
          <wp:positionV relativeFrom="page">
            <wp:posOffset>346166</wp:posOffset>
          </wp:positionV>
          <wp:extent cx="1403707" cy="396000"/>
          <wp:effectExtent l="0" t="0" r="0" b="0"/>
          <wp:wrapNone/>
          <wp:docPr id="4"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cstate="hqprint">
                    <a:extLst>
                      <a:ext uri="{28A0092B-C50C-407E-A947-70E740481C1C}">
                        <a14:useLocalDpi xmlns:a14="http://schemas.microsoft.com/office/drawing/2010/main"/>
                      </a:ext>
                    </a:extLst>
                  </a:blip>
                  <a:stretch>
                    <a:fillRect/>
                  </a:stretch>
                </pic:blipFill>
                <pic:spPr>
                  <a:xfrm>
                    <a:off x="0" y="0"/>
                    <a:ext cx="1403707" cy="39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vertAnchor="page" w:tblpXSpec="center" w:tblpY="568"/>
      <w:tblOverlap w:val="never"/>
      <w:tblW w:w="9809" w:type="dxa"/>
      <w:jc w:val="left"/>
      <w:tblBorders>
        <w:insideH w:val="single" w:sz="4" w:space="0" w:color="002F5F"/>
        <w:insideV w:val="single" w:sz="18" w:space="0" w:color="002F5F"/>
      </w:tblBorders>
      <w:tblCellMar>
        <w:left w:w="28" w:type="dxa"/>
        <w:right w:w="28" w:type="dxa"/>
      </w:tblCellMar>
      <w:tblLook w:val="04A0" w:firstRow="1" w:lastRow="0" w:firstColumn="1" w:lastColumn="0" w:noHBand="0" w:noVBand="1"/>
    </w:tblPr>
    <w:tblGrid>
      <w:gridCol w:w="736"/>
      <w:gridCol w:w="2321"/>
      <w:gridCol w:w="5311"/>
      <w:gridCol w:w="1441"/>
    </w:tblGrid>
    <w:tr w:rsidR="00235BBA" w14:paraId="3366E3A4" w14:textId="77777777" w:rsidTr="00D00A42">
      <w:trPr>
        <w:jc w:val="left"/>
      </w:trPr>
      <w:tc>
        <w:tcPr>
          <w:tcW w:w="737" w:type="dxa"/>
          <w:tcBorders>
            <w:top w:val="nil"/>
            <w:bottom w:val="nil"/>
            <w:right w:val="nil"/>
          </w:tcBorders>
        </w:tcPr>
        <w:p w14:paraId="16B76D21" w14:textId="77777777" w:rsidR="00235BBA" w:rsidRPr="00340FC4" w:rsidRDefault="00235BBA" w:rsidP="00235BBA">
          <w:pPr>
            <w:spacing w:after="0"/>
            <w:jc w:val="right"/>
            <w:rPr>
              <w:sz w:val="24"/>
            </w:rPr>
          </w:pPr>
          <w:r w:rsidRPr="00340FC4">
            <w:rPr>
              <w:b/>
              <w:bCs/>
              <w:noProof/>
              <w:color w:val="002F5F"/>
              <w:sz w:val="24"/>
            </w:rPr>
            <w:drawing>
              <wp:inline distT="0" distB="0" distL="0" distR="0" wp14:anchorId="0D37D7FC" wp14:editId="32658403">
                <wp:extent cx="404932" cy="396000"/>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cstate="hqprint">
                          <a:extLst>
                            <a:ext uri="{28A0092B-C50C-407E-A947-70E740481C1C}">
                              <a14:useLocalDpi xmlns:a14="http://schemas.microsoft.com/office/drawing/2010/main"/>
                            </a:ext>
                          </a:extLst>
                        </a:blip>
                        <a:srcRect/>
                        <a:stretch>
                          <a:fillRect/>
                        </a:stretch>
                      </pic:blipFill>
                      <pic:spPr bwMode="auto">
                        <a:xfrm>
                          <a:off x="0" y="0"/>
                          <a:ext cx="404932" cy="396000"/>
                        </a:xfrm>
                        <a:prstGeom prst="rect">
                          <a:avLst/>
                        </a:prstGeom>
                        <a:noFill/>
                        <a:ln>
                          <a:noFill/>
                        </a:ln>
                      </pic:spPr>
                    </pic:pic>
                  </a:graphicData>
                </a:graphic>
              </wp:inline>
            </w:drawing>
          </w:r>
        </w:p>
      </w:tc>
      <w:tc>
        <w:tcPr>
          <w:tcW w:w="2374" w:type="dxa"/>
          <w:tcBorders>
            <w:top w:val="nil"/>
            <w:left w:val="nil"/>
            <w:bottom w:val="nil"/>
            <w:right w:val="single" w:sz="12" w:space="0" w:color="002F5F"/>
          </w:tcBorders>
        </w:tcPr>
        <w:p w14:paraId="15E25552" w14:textId="77777777" w:rsidR="00235BBA" w:rsidRDefault="00235BBA" w:rsidP="00235BBA">
          <w:pPr>
            <w:spacing w:after="0"/>
            <w:jc w:val="left"/>
            <w:rPr>
              <w:b/>
              <w:bCs/>
              <w:color w:val="002F5F"/>
              <w:sz w:val="24"/>
              <w:szCs w:val="24"/>
            </w:rPr>
          </w:pPr>
          <w:r w:rsidRPr="00340FC4">
            <w:rPr>
              <w:b/>
              <w:bCs/>
              <w:color w:val="002F5F"/>
              <w:sz w:val="24"/>
              <w:szCs w:val="24"/>
            </w:rPr>
            <w:t>Consiglio</w:t>
          </w:r>
          <w:r w:rsidRPr="00340FC4">
            <w:rPr>
              <w:sz w:val="24"/>
              <w:szCs w:val="24"/>
            </w:rPr>
            <w:t xml:space="preserve"> </w:t>
          </w:r>
          <w:r w:rsidRPr="00340FC4">
            <w:rPr>
              <w:b/>
              <w:bCs/>
              <w:color w:val="002F5F"/>
              <w:sz w:val="24"/>
              <w:szCs w:val="24"/>
            </w:rPr>
            <w:t>Nazionale</w:t>
          </w:r>
        </w:p>
        <w:p w14:paraId="26EFE576" w14:textId="77777777" w:rsidR="00235BBA" w:rsidRDefault="00235BBA" w:rsidP="00235BBA">
          <w:pPr>
            <w:spacing w:after="0"/>
            <w:jc w:val="left"/>
          </w:pPr>
          <w:r w:rsidRPr="00340FC4">
            <w:rPr>
              <w:color w:val="002F5F"/>
              <w:sz w:val="24"/>
              <w:szCs w:val="24"/>
            </w:rPr>
            <w:t>delle</w:t>
          </w:r>
          <w:r w:rsidRPr="00340FC4">
            <w:rPr>
              <w:sz w:val="24"/>
              <w:szCs w:val="24"/>
            </w:rPr>
            <w:t xml:space="preserve"> </w:t>
          </w:r>
          <w:r w:rsidRPr="00340FC4">
            <w:rPr>
              <w:b/>
              <w:bCs/>
              <w:color w:val="002F5F"/>
              <w:sz w:val="24"/>
              <w:szCs w:val="24"/>
            </w:rPr>
            <w:t>Ricerche</w:t>
          </w:r>
        </w:p>
      </w:tc>
      <w:tc>
        <w:tcPr>
          <w:tcW w:w="5422" w:type="dxa"/>
          <w:tcBorders>
            <w:top w:val="nil"/>
            <w:left w:val="single" w:sz="12" w:space="0" w:color="002F5F"/>
            <w:bottom w:val="nil"/>
            <w:right w:val="nil"/>
          </w:tcBorders>
          <w:tcMar>
            <w:left w:w="113" w:type="dxa"/>
          </w:tcMar>
        </w:tcPr>
        <w:p w14:paraId="5C429BF5" w14:textId="77777777" w:rsidR="00235BBA" w:rsidRPr="0093170B" w:rsidRDefault="00235BBA" w:rsidP="00235BBA">
          <w:pPr>
            <w:pStyle w:val="Intestazione"/>
            <w:spacing w:after="0"/>
            <w:rPr>
              <w:b/>
              <w:bCs/>
              <w:color w:val="002F5F"/>
              <w:sz w:val="24"/>
              <w:szCs w:val="24"/>
            </w:rPr>
          </w:pPr>
          <w:r w:rsidRPr="0093170B">
            <w:rPr>
              <w:b/>
              <w:bCs/>
              <w:color w:val="002F5F"/>
              <w:sz w:val="24"/>
              <w:szCs w:val="24"/>
            </w:rPr>
            <w:t xml:space="preserve">Istituto </w:t>
          </w:r>
          <w:r w:rsidRPr="0093170B">
            <w:rPr>
              <w:color w:val="002F5F"/>
              <w:sz w:val="24"/>
              <w:szCs w:val="24"/>
            </w:rPr>
            <w:t>per la</w:t>
          </w:r>
          <w:r w:rsidRPr="0093170B">
            <w:rPr>
              <w:b/>
              <w:bCs/>
              <w:color w:val="002F5F"/>
              <w:sz w:val="24"/>
              <w:szCs w:val="24"/>
            </w:rPr>
            <w:t xml:space="preserve"> Protezione Sostenibile </w:t>
          </w:r>
          <w:r w:rsidRPr="0093170B">
            <w:rPr>
              <w:color w:val="002F5F"/>
              <w:sz w:val="24"/>
              <w:szCs w:val="24"/>
            </w:rPr>
            <w:t>delle</w:t>
          </w:r>
          <w:r w:rsidRPr="0093170B">
            <w:rPr>
              <w:b/>
              <w:bCs/>
              <w:color w:val="002F5F"/>
              <w:sz w:val="24"/>
              <w:szCs w:val="24"/>
            </w:rPr>
            <w:t xml:space="preserve"> Piante</w:t>
          </w:r>
        </w:p>
        <w:p w14:paraId="0265F9C6" w14:textId="0EE93B91" w:rsidR="00235BBA" w:rsidRDefault="00235BBA" w:rsidP="00235BBA">
          <w:pPr>
            <w:pStyle w:val="Intestazione"/>
            <w:spacing w:after="0"/>
            <w:rPr>
              <w:noProof/>
            </w:rPr>
          </w:pPr>
          <w:bookmarkStart w:id="6" w:name="bookmark_headers_istituzionale"/>
          <w:r>
            <w:rPr>
              <w:b/>
              <w:bCs/>
              <w:color w:val="002F5F"/>
              <w:sz w:val="24"/>
            </w:rPr>
            <w:t>Sede Secondaria</w:t>
          </w:r>
          <w:bookmarkEnd w:id="6"/>
          <w:r>
            <w:rPr>
              <w:b/>
              <w:bCs/>
              <w:color w:val="002F5F"/>
              <w:sz w:val="24"/>
            </w:rPr>
            <w:t xml:space="preserve"> </w:t>
          </w:r>
          <w:r>
            <w:rPr>
              <w:color w:val="002F5F"/>
              <w:sz w:val="24"/>
            </w:rPr>
            <w:t>di</w:t>
          </w:r>
          <w:r w:rsidR="00BF7310">
            <w:rPr>
              <w:color w:val="002F5F"/>
              <w:sz w:val="24"/>
            </w:rPr>
            <w:t xml:space="preserve"> </w:t>
          </w:r>
          <w:bookmarkStart w:id="7" w:name="bookmark_headers_sede"/>
          <w:proofErr w:type="spellStart"/>
          <w:proofErr w:type="gramStart"/>
          <w:r w:rsidR="00BF7310" w:rsidRPr="00BF7310">
            <w:rPr>
              <w:b/>
              <w:bCs/>
              <w:color w:val="002F5F"/>
              <w:sz w:val="24"/>
            </w:rPr>
            <w:t>CAMPO.Sede.Secondaria</w:t>
          </w:r>
          <w:bookmarkEnd w:id="7"/>
          <w:proofErr w:type="spellEnd"/>
          <w:proofErr w:type="gramEnd"/>
        </w:p>
      </w:tc>
      <w:tc>
        <w:tcPr>
          <w:tcW w:w="1276" w:type="dxa"/>
          <w:tcBorders>
            <w:top w:val="nil"/>
            <w:left w:val="nil"/>
            <w:bottom w:val="nil"/>
          </w:tcBorders>
        </w:tcPr>
        <w:p w14:paraId="1D2BC665" w14:textId="77777777" w:rsidR="00235BBA" w:rsidRDefault="00235BBA" w:rsidP="00235BBA">
          <w:pPr>
            <w:pStyle w:val="Intestazione"/>
            <w:spacing w:after="0"/>
            <w:rPr>
              <w:noProof/>
            </w:rPr>
          </w:pPr>
          <w:r w:rsidRPr="0093170B">
            <w:rPr>
              <w:b/>
              <w:bCs/>
              <w:noProof/>
            </w:rPr>
            <w:drawing>
              <wp:inline distT="0" distB="0" distL="0" distR="0" wp14:anchorId="7B863A08" wp14:editId="676D4807">
                <wp:extent cx="879641" cy="396000"/>
                <wp:effectExtent l="0" t="0" r="0" b="0"/>
                <wp:docPr id="6" name="Immagin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rotWithShape="1">
                        <a:blip r:embed="rId2" cstate="hqprint">
                          <a:extLst>
                            <a:ext uri="{28A0092B-C50C-407E-A947-70E740481C1C}">
                              <a14:useLocalDpi xmlns:a14="http://schemas.microsoft.com/office/drawing/2010/main"/>
                            </a:ext>
                          </a:extLst>
                        </a:blip>
                        <a:srcRect/>
                        <a:stretch/>
                      </pic:blipFill>
                      <pic:spPr bwMode="auto">
                        <a:xfrm>
                          <a:off x="0" y="0"/>
                          <a:ext cx="879641" cy="396000"/>
                        </a:xfrm>
                        <a:prstGeom prst="rect">
                          <a:avLst/>
                        </a:prstGeom>
                        <a:noFill/>
                        <a:ln>
                          <a:noFill/>
                        </a:ln>
                        <a:extLst>
                          <a:ext uri="{53640926-AAD7-44D8-BBD7-CCE9431645EC}">
                            <a14:shadowObscured xmlns:a14="http://schemas.microsoft.com/office/drawing/2010/main"/>
                          </a:ext>
                        </a:extLst>
                      </pic:spPr>
                    </pic:pic>
                  </a:graphicData>
                </a:graphic>
              </wp:inline>
            </w:drawing>
          </w:r>
          <w:r w:rsidRPr="0093170B">
            <w:rPr>
              <w:b/>
              <w:bCs/>
              <w:noProof/>
            </w:rPr>
            <w:t xml:space="preserve"> </w:t>
          </w:r>
        </w:p>
      </w:tc>
    </w:tr>
  </w:tbl>
  <w:tbl>
    <w:tblPr>
      <w:tblpPr w:leftFromText="142" w:rightFromText="142" w:horzAnchor="page" w:tblpX="285" w:tblpY="1"/>
      <w:tblW w:w="0" w:type="auto"/>
      <w:tblLayout w:type="fixed"/>
      <w:tblCellMar>
        <w:left w:w="70" w:type="dxa"/>
        <w:right w:w="70" w:type="dxa"/>
      </w:tblCellMar>
      <w:tblLook w:val="0000" w:firstRow="0" w:lastRow="0" w:firstColumn="0" w:lastColumn="0" w:noHBand="0" w:noVBand="0"/>
    </w:tblPr>
    <w:tblGrid>
      <w:gridCol w:w="354"/>
    </w:tblGrid>
    <w:tr w:rsidR="00235BBA" w:rsidRPr="00FE5F5B" w14:paraId="3FAAB72D" w14:textId="77777777" w:rsidTr="00235BBA">
      <w:trPr>
        <w:cantSplit/>
        <w:trHeight w:hRule="exact" w:val="13041"/>
      </w:trPr>
      <w:tc>
        <w:tcPr>
          <w:tcW w:w="354" w:type="dxa"/>
          <w:textDirection w:val="btLr"/>
          <w:vAlign w:val="center"/>
        </w:tcPr>
        <w:p w14:paraId="03CBE206" w14:textId="77777777" w:rsidR="00235BBA" w:rsidRPr="00FE5F5B" w:rsidRDefault="00235BBA" w:rsidP="00235BBA">
          <w:pPr>
            <w:ind w:left="113" w:right="113"/>
            <w:jc w:val="center"/>
            <w:rPr>
              <w:rFonts w:cs="Calibri"/>
              <w:color w:val="999999"/>
              <w:sz w:val="14"/>
              <w:szCs w:val="14"/>
            </w:rPr>
          </w:pPr>
          <w:r w:rsidRPr="00FE5F5B">
            <w:rPr>
              <w:rFonts w:cs="Calibri"/>
              <w:color w:val="999999"/>
              <w:sz w:val="14"/>
              <w:szCs w:val="14"/>
            </w:rPr>
            <w:t xml:space="preserve">ARTITA IVA N. </w:t>
          </w:r>
          <w:proofErr w:type="gramStart"/>
          <w:r w:rsidRPr="00FE5F5B">
            <w:rPr>
              <w:rFonts w:cs="Calibri"/>
              <w:color w:val="999999"/>
              <w:sz w:val="14"/>
              <w:szCs w:val="14"/>
            </w:rPr>
            <w:t>02118311006  -</w:t>
          </w:r>
          <w:proofErr w:type="gramEnd"/>
          <w:r w:rsidRPr="00FE5F5B">
            <w:rPr>
              <w:rFonts w:cs="Calibri"/>
              <w:color w:val="999999"/>
              <w:sz w:val="14"/>
              <w:szCs w:val="14"/>
            </w:rPr>
            <w:t xml:space="preserve">  CODICE FISCALE N. 80054330586</w:t>
          </w:r>
        </w:p>
      </w:tc>
    </w:tr>
  </w:tbl>
  <w:p w14:paraId="242F4186" w14:textId="17619C57" w:rsidR="00235BBA" w:rsidRDefault="00235BBA">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rPr>
    </w:lvl>
    <w:lvl w:ilvl="1" w:tplc="9F9E0E2A">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5D3C22EE"/>
    <w:multiLevelType w:val="hybridMultilevel"/>
    <w:tmpl w:val="38800F96"/>
    <w:lvl w:ilvl="0" w:tplc="66425F00">
      <w:numFmt w:val="bullet"/>
      <w:pStyle w:val="Elencoliv2"/>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num w:numId="1" w16cid:durableId="1655909256">
    <w:abstractNumId w:val="1"/>
  </w:num>
  <w:num w:numId="2" w16cid:durableId="1132937780">
    <w:abstractNumId w:val="0"/>
  </w:num>
  <w:num w:numId="3" w16cid:durableId="861742839">
    <w:abstractNumId w:val="2"/>
  </w:num>
  <w:num w:numId="4" w16cid:durableId="521631020">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302"/>
  <w:proofState w:spelling="clean" w:grammar="clean"/>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Q2NDc2MTMwN7awMLNU0lEKTi0uzszPAykwNq0FAGWvOHotAAAA"/>
  </w:docVars>
  <w:rsids>
    <w:rsidRoot w:val="00427EA5"/>
    <w:rsid w:val="000025DC"/>
    <w:rsid w:val="0001330F"/>
    <w:rsid w:val="0001469A"/>
    <w:rsid w:val="000146D4"/>
    <w:rsid w:val="0001557D"/>
    <w:rsid w:val="00026E2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8717B"/>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949A6"/>
    <w:rsid w:val="001A2642"/>
    <w:rsid w:val="001A4529"/>
    <w:rsid w:val="001A7014"/>
    <w:rsid w:val="001B20BF"/>
    <w:rsid w:val="001C1107"/>
    <w:rsid w:val="001C11E0"/>
    <w:rsid w:val="001C1CD1"/>
    <w:rsid w:val="001C201D"/>
    <w:rsid w:val="001D2D23"/>
    <w:rsid w:val="001D67F5"/>
    <w:rsid w:val="001F3ABB"/>
    <w:rsid w:val="001F42C1"/>
    <w:rsid w:val="001F7C60"/>
    <w:rsid w:val="00202F3A"/>
    <w:rsid w:val="002048C8"/>
    <w:rsid w:val="00211140"/>
    <w:rsid w:val="00212B67"/>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5392"/>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3A20"/>
    <w:rsid w:val="003043A1"/>
    <w:rsid w:val="003106F2"/>
    <w:rsid w:val="00315E18"/>
    <w:rsid w:val="00316A1A"/>
    <w:rsid w:val="00331253"/>
    <w:rsid w:val="00340FC4"/>
    <w:rsid w:val="0034581E"/>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C0890"/>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A0E01"/>
    <w:rsid w:val="004A1810"/>
    <w:rsid w:val="004B1207"/>
    <w:rsid w:val="004B37B5"/>
    <w:rsid w:val="004C0E08"/>
    <w:rsid w:val="004C4D8A"/>
    <w:rsid w:val="004E2649"/>
    <w:rsid w:val="004E3856"/>
    <w:rsid w:val="004E7A93"/>
    <w:rsid w:val="004F79B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0414"/>
    <w:rsid w:val="005537ED"/>
    <w:rsid w:val="00557E72"/>
    <w:rsid w:val="00565568"/>
    <w:rsid w:val="00566A31"/>
    <w:rsid w:val="00572541"/>
    <w:rsid w:val="00573506"/>
    <w:rsid w:val="0058156F"/>
    <w:rsid w:val="0058189A"/>
    <w:rsid w:val="005819A8"/>
    <w:rsid w:val="00581CB8"/>
    <w:rsid w:val="00585501"/>
    <w:rsid w:val="00592AC1"/>
    <w:rsid w:val="00595E44"/>
    <w:rsid w:val="005A132C"/>
    <w:rsid w:val="005B43BD"/>
    <w:rsid w:val="005B6719"/>
    <w:rsid w:val="005B6B82"/>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4F5"/>
    <w:rsid w:val="007318E5"/>
    <w:rsid w:val="00734A5F"/>
    <w:rsid w:val="0074042E"/>
    <w:rsid w:val="0074288C"/>
    <w:rsid w:val="00744B5F"/>
    <w:rsid w:val="00756C30"/>
    <w:rsid w:val="007575C1"/>
    <w:rsid w:val="00763359"/>
    <w:rsid w:val="00765940"/>
    <w:rsid w:val="0076663B"/>
    <w:rsid w:val="007777DD"/>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523C"/>
    <w:rsid w:val="00867CDB"/>
    <w:rsid w:val="0087353A"/>
    <w:rsid w:val="0088234F"/>
    <w:rsid w:val="008A0404"/>
    <w:rsid w:val="008A73BB"/>
    <w:rsid w:val="008A7EB9"/>
    <w:rsid w:val="008B119A"/>
    <w:rsid w:val="008B15F5"/>
    <w:rsid w:val="008B2D03"/>
    <w:rsid w:val="008C16F8"/>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36F81"/>
    <w:rsid w:val="009462C2"/>
    <w:rsid w:val="009542F0"/>
    <w:rsid w:val="0096293D"/>
    <w:rsid w:val="00963FC5"/>
    <w:rsid w:val="009725A9"/>
    <w:rsid w:val="00974465"/>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41D0F"/>
    <w:rsid w:val="00A442F8"/>
    <w:rsid w:val="00A45645"/>
    <w:rsid w:val="00A4573E"/>
    <w:rsid w:val="00A46843"/>
    <w:rsid w:val="00A47CAD"/>
    <w:rsid w:val="00A47EAB"/>
    <w:rsid w:val="00A545EB"/>
    <w:rsid w:val="00A61DF6"/>
    <w:rsid w:val="00A658DB"/>
    <w:rsid w:val="00A674D9"/>
    <w:rsid w:val="00A70309"/>
    <w:rsid w:val="00A725E8"/>
    <w:rsid w:val="00A729FC"/>
    <w:rsid w:val="00A77836"/>
    <w:rsid w:val="00A81573"/>
    <w:rsid w:val="00A82C5B"/>
    <w:rsid w:val="00A87A95"/>
    <w:rsid w:val="00A87CE9"/>
    <w:rsid w:val="00A87FBE"/>
    <w:rsid w:val="00A91BF0"/>
    <w:rsid w:val="00A92B39"/>
    <w:rsid w:val="00A955D0"/>
    <w:rsid w:val="00AA4A02"/>
    <w:rsid w:val="00AA52CF"/>
    <w:rsid w:val="00AA5FF4"/>
    <w:rsid w:val="00AB121A"/>
    <w:rsid w:val="00AB20B8"/>
    <w:rsid w:val="00AB7E54"/>
    <w:rsid w:val="00AC0C17"/>
    <w:rsid w:val="00AC1C25"/>
    <w:rsid w:val="00AC35FD"/>
    <w:rsid w:val="00AC6904"/>
    <w:rsid w:val="00AD00F3"/>
    <w:rsid w:val="00AD3BAF"/>
    <w:rsid w:val="00AF19C5"/>
    <w:rsid w:val="00B0150B"/>
    <w:rsid w:val="00B035CD"/>
    <w:rsid w:val="00B141E2"/>
    <w:rsid w:val="00B1630F"/>
    <w:rsid w:val="00B26A4B"/>
    <w:rsid w:val="00B4054D"/>
    <w:rsid w:val="00B40678"/>
    <w:rsid w:val="00B5304E"/>
    <w:rsid w:val="00B56AF7"/>
    <w:rsid w:val="00B573F6"/>
    <w:rsid w:val="00B60FE9"/>
    <w:rsid w:val="00B63F0B"/>
    <w:rsid w:val="00B72828"/>
    <w:rsid w:val="00B73625"/>
    <w:rsid w:val="00B74826"/>
    <w:rsid w:val="00B769EF"/>
    <w:rsid w:val="00B81D52"/>
    <w:rsid w:val="00B87880"/>
    <w:rsid w:val="00B879CA"/>
    <w:rsid w:val="00B946B9"/>
    <w:rsid w:val="00BA1F67"/>
    <w:rsid w:val="00BA1FD2"/>
    <w:rsid w:val="00BA39DC"/>
    <w:rsid w:val="00BB0712"/>
    <w:rsid w:val="00BB1C25"/>
    <w:rsid w:val="00BB227D"/>
    <w:rsid w:val="00BB6BC5"/>
    <w:rsid w:val="00BC5AB3"/>
    <w:rsid w:val="00BD0C76"/>
    <w:rsid w:val="00BD363E"/>
    <w:rsid w:val="00BD3D0C"/>
    <w:rsid w:val="00BD3FB0"/>
    <w:rsid w:val="00BE3F92"/>
    <w:rsid w:val="00BE6819"/>
    <w:rsid w:val="00BE737D"/>
    <w:rsid w:val="00BF2C35"/>
    <w:rsid w:val="00BF7310"/>
    <w:rsid w:val="00C01051"/>
    <w:rsid w:val="00C02270"/>
    <w:rsid w:val="00C036C4"/>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2D89"/>
    <w:rsid w:val="00E36486"/>
    <w:rsid w:val="00E37D82"/>
    <w:rsid w:val="00E43E40"/>
    <w:rsid w:val="00E43F1F"/>
    <w:rsid w:val="00E46042"/>
    <w:rsid w:val="00E47922"/>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A57"/>
    <w:rsid w:val="00EF7375"/>
    <w:rsid w:val="00F02F8C"/>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Paragrafoelenco"/>
    <w:link w:val="Elencoliv2Carattere"/>
    <w:qFormat/>
    <w:rsid w:val="00A61DF6"/>
    <w:pPr>
      <w:widowControl w:val="0"/>
      <w:numPr>
        <w:numId w:val="4"/>
      </w:numPr>
      <w:spacing w:after="0"/>
      <w:ind w:left="568" w:hanging="284"/>
    </w:pPr>
    <w:rPr>
      <w:rFonts w:asciiTheme="minorHAnsi" w:eastAsia="Calibri" w:hAnsiTheme="minorHAnsi" w:cstheme="minorHAnsi"/>
      <w:szCs w:val="20"/>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A61DF6"/>
    <w:rPr>
      <w:rFonts w:ascii="Source Sans Pro" w:eastAsia="Calibri" w:hAnsi="Source Sans Pro" w:cstheme="minorHAns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2" Type="http://schemas.openxmlformats.org/officeDocument/2006/relationships/image" Target="media/image3.tiff"/><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13</TotalTime>
  <Pages>1</Pages>
  <Words>841</Words>
  <Characters>4800</Characters>
  <Application>Microsoft Office Word</Application>
  <DocSecurity>0</DocSecurity>
  <Lines>40</Lines>
  <Paragraphs>11</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cp:lastModifiedBy>GIOVANNI NICOLA BUBICI</cp:lastModifiedBy>
  <cp:revision>34</cp:revision>
  <dcterms:created xsi:type="dcterms:W3CDTF">2023-09-07T14:19:00Z</dcterms:created>
  <dcterms:modified xsi:type="dcterms:W3CDTF">2025-05-07T12:29:00Z</dcterms:modified>
</cp:coreProperties>
</file>